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choco pistach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zzazione cutanea, categoria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uò provocare una reazione allergica cutanea. 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ttogrammi di pericoli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Avvertenza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zione</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1-(1,2,3,4,5,6,7,8-octahydro-2,3,8,8-tetramethyl-2-naphthyl)ethan-1-one; d-limonene; coumarin</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uò provocare una reazione allergica cutanea.</w:t>
              <w:b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273 - Non disperdere nell’ambiente.</w:t>
              <w:br/>
              <w:t>P333+P313 - In caso di irritazione o eruzione della pelle: Consultare un medico.</w:t>
              <w:br/>
              <w:t>P501 - Smaltire il prodotto e recipiente in un centro di smistamento, in conformità con la normativa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er via orale), H302 (ATE=500 mg/kg di peso corporeo)</w:t>
              <w:br/>
              <w:t>Skin Sens. 1B, H317</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2,3,4,7,8,8a-hexahydro-3,6,8,8-tetramethyl-1H-3a,7-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5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octahydro-3,8,8-trimethyl-6-methylene-1H-3a,7-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6-28-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8-898-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are la pelle con acqua abbondante. Togliere gli indumenti contaminati. In caso di irritazione o eruzione della pelle: consultare un medico.</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uò provocare una reazione allergica cutanea.</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re la zona del riversamento. Evitare il contatto con gli occhi e con la pelle. Evitare di respirare la polvere/i fumi/i gas/la nebbia/i vapori/gli aerosol.</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Evitare il contatto con gli occhi e con la pelle. Evitare di respirare la polvere/i fumi/i gas/la nebbia/i vapori/gli aerosol.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Gli indumenti da lavoro contaminati non devono essere portati fuori dal luogo di lavoro. Lavare gli indumenti contaminati prima di indossarli nuovamente. 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mbra. Legnos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i peso corporeo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i peso corporeo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i peso corporeo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uò provocare una reazione allergica cutanea.</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i peso corporeo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oumarin (91-64-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e/femmina,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gt; 333 mg/kg di peso corporeo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ronica,orale,animale/femmina,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i peso corporeo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choco pistach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limonene (5989-27-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ostace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choco pistach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R-(3α,3aβ,7β,8aα)]-octahydro-3,8,8-trimethyl-6-methylene-1H-3a,7-methanoazulene (546-28-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7β,8aα)]-2,3,4,7,8,8a-hexahydro-3,6,8,8-tetramethyl-1H-3a,7-methanoazulene (469-61-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2.1 a 2.4, 2.6 e 2.7, 2.8 tipi A e B, 2.9, 2.10, 2.12, 2.13 categorie 1 e 2, 2.14 categorie 1 e 2, 2.15 tipi da A a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via oral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 in caso di aspirazione, categoria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i infiammabili, categoria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o e vapori infiammabili.</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essere letale in caso di ingestione e di penetrazione nelle vie respiratori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1/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1/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choco pistach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choco pistach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11/06/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8B2FB0E-848D-4EC1-BA0C-8790908A70E9}"/>
</file>

<file path=customXml/itemProps3.xml><?xml version="1.0" encoding="utf-8"?>
<ds:datastoreItem xmlns:ds="http://schemas.openxmlformats.org/officeDocument/2006/customXml" ds:itemID="{FD7DC600-2E39-4CCD-8637-EA636D485B8D}"/>
</file>

<file path=customXml/itemProps4.xml><?xml version="1.0" encoding="utf-8"?>
<ds:datastoreItem xmlns:ds="http://schemas.openxmlformats.org/officeDocument/2006/customXml" ds:itemID="{CA01524B-3334-4479-9E60-5E04846AE0B7}"/>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